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B6045A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426D56AB" w:rsidR="00406AE3" w:rsidRPr="000C2760" w:rsidRDefault="0095300E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 Developer</w:t>
            </w:r>
            <w:bookmarkStart w:id="1" w:name="_GoBack"/>
            <w:bookmarkEnd w:id="1"/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95300E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410FFAD9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95300E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2" w:name="_xilq3no4l05s" w:colFirst="0" w:colLast="0"/>
      <w:bookmarkEnd w:id="2"/>
      <w:r w:rsidRPr="007B4D24">
        <w:rPr>
          <w:lang w:val="en-US"/>
        </w:rPr>
        <w:t>WORK EXPERIENCE</w:t>
      </w:r>
    </w:p>
    <w:p w14:paraId="13E04671" w14:textId="06C9A9A0" w:rsidR="00406AE3" w:rsidRPr="008020BF" w:rsidRDefault="00FB5A49">
      <w:pPr>
        <w:pStyle w:val="Heading2"/>
        <w:rPr>
          <w:b w:val="0"/>
          <w:lang w:val="en-US"/>
        </w:rPr>
      </w:pPr>
      <w:bookmarkStart w:id="3" w:name="_kb6tdcv6o578" w:colFirst="0" w:colLast="0"/>
      <w:bookmarkEnd w:id="3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proofErr w:type="spellStart"/>
      <w:r w:rsidR="00B6045A">
        <w:rPr>
          <w:lang w:val="en-US"/>
        </w:rPr>
        <w:t>Leverton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BC78DB" w:rsidRPr="008020BF">
        <w:rPr>
          <w:b w:val="0"/>
          <w:i/>
          <w:lang w:val="en-US"/>
        </w:rPr>
        <w:t>nov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BC78DB" w:rsidRPr="008020BF">
        <w:rPr>
          <w:b w:val="0"/>
          <w:i/>
          <w:lang w:val="en-US"/>
        </w:rPr>
        <w:t xml:space="preserve">3 </w:t>
      </w:r>
      <w:r w:rsidR="00F26599" w:rsidRPr="008020BF">
        <w:rPr>
          <w:b w:val="0"/>
          <w:i/>
          <w:lang w:val="en-US"/>
        </w:rPr>
        <w:t xml:space="preserve">- </w:t>
      </w:r>
      <w:proofErr w:type="spellStart"/>
      <w:r w:rsidR="00B6045A">
        <w:rPr>
          <w:b w:val="0"/>
          <w:i/>
          <w:lang w:val="en-US"/>
        </w:rPr>
        <w:t>cur</w:t>
      </w:r>
      <w:proofErr w:type="spellEnd"/>
      <w:r w:rsidR="00B6045A">
        <w:rPr>
          <w:b w:val="0"/>
          <w:i/>
          <w:lang w:val="en-US"/>
        </w:rPr>
        <w:t>rent</w:t>
      </w:r>
      <w:r w:rsidR="00260E85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D52BD">
        <w:rPr>
          <w:b w:val="0"/>
          <w:lang w:val="en-US"/>
        </w:rPr>
        <w:t>Berlin</w:t>
      </w:r>
      <w:r w:rsidR="006C2524" w:rsidRPr="008020BF">
        <w:rPr>
          <w:b w:val="0"/>
          <w:lang w:val="en-US"/>
        </w:rPr>
        <w:t xml:space="preserve"> - </w:t>
      </w:r>
      <w:r w:rsidR="00BD52BD">
        <w:rPr>
          <w:b w:val="0"/>
          <w:lang w:val="en-US"/>
        </w:rPr>
        <w:t>Germany</w:t>
      </w:r>
    </w:p>
    <w:p w14:paraId="68670A43" w14:textId="1A6771DD" w:rsidR="00B6045A" w:rsidRPr="002963B2" w:rsidRDefault="00B97593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B97593">
        <w:rPr>
          <w:rFonts w:ascii="Proxima Nova" w:eastAsia="Proxima Nova" w:hAnsi="Proxima Nova" w:cs="Proxima Nova"/>
          <w:sz w:val="24"/>
          <w:szCs w:val="24"/>
        </w:rPr>
        <w:t>Implement new features for AI based systems using ReactJS and Redux</w:t>
      </w:r>
      <w:r w:rsidR="003A5AA4">
        <w:rPr>
          <w:rFonts w:ascii="Proxima Nova" w:eastAsia="Proxima Nova" w:hAnsi="Proxima Nova" w:cs="Proxima Nova"/>
          <w:sz w:val="24"/>
          <w:szCs w:val="24"/>
        </w:rPr>
        <w:t>.</w:t>
      </w:r>
    </w:p>
    <w:p w14:paraId="1D912ED2" w14:textId="0C5C970C" w:rsidR="00B6045A" w:rsidRPr="008020BF" w:rsidRDefault="003D6B51" w:rsidP="00B6045A">
      <w:pPr>
        <w:pStyle w:val="Heading2"/>
        <w:rPr>
          <w:b w:val="0"/>
          <w:lang w:val="en-US"/>
        </w:rPr>
      </w:pPr>
      <w:r>
        <w:rPr>
          <w:lang w:val="en-US"/>
        </w:rPr>
        <w:br/>
      </w:r>
      <w:r w:rsidR="00B6045A" w:rsidRPr="008020BF">
        <w:rPr>
          <w:lang w:val="en-US"/>
        </w:rPr>
        <w:t xml:space="preserve">Senior </w:t>
      </w:r>
      <w:proofErr w:type="gramStart"/>
      <w:r w:rsidR="00B6045A" w:rsidRPr="008020BF">
        <w:rPr>
          <w:lang w:val="en-US"/>
        </w:rPr>
        <w:t>Front End</w:t>
      </w:r>
      <w:proofErr w:type="gramEnd"/>
      <w:r w:rsidR="00B6045A" w:rsidRPr="008020BF">
        <w:rPr>
          <w:lang w:val="en-US"/>
        </w:rPr>
        <w:t xml:space="preserve"> </w:t>
      </w:r>
      <w:r w:rsidR="00B6045A">
        <w:rPr>
          <w:lang w:val="en-US"/>
        </w:rPr>
        <w:t>Developer</w:t>
      </w:r>
      <w:r w:rsidR="00B6045A" w:rsidRPr="008020BF">
        <w:rPr>
          <w:lang w:val="en-US"/>
        </w:rPr>
        <w:t xml:space="preserve">, </w:t>
      </w:r>
      <w:proofErr w:type="spellStart"/>
      <w:r w:rsidR="00B6045A" w:rsidRPr="008020BF">
        <w:rPr>
          <w:lang w:val="en-US"/>
        </w:rPr>
        <w:t>Neocom</w:t>
      </w:r>
      <w:proofErr w:type="spellEnd"/>
      <w:r w:rsidR="00B6045A" w:rsidRPr="008020BF">
        <w:rPr>
          <w:color w:val="3C78D8"/>
          <w:lang w:val="en-US"/>
        </w:rPr>
        <w:t xml:space="preserve"> </w:t>
      </w:r>
      <w:r w:rsidR="00B6045A" w:rsidRPr="008020BF">
        <w:rPr>
          <w:b w:val="0"/>
          <w:lang w:val="en-US"/>
        </w:rPr>
        <w:t xml:space="preserve">- </w:t>
      </w:r>
      <w:proofErr w:type="spellStart"/>
      <w:r w:rsidR="00B6045A" w:rsidRPr="008020BF">
        <w:rPr>
          <w:b w:val="0"/>
          <w:i/>
          <w:lang w:val="en-US"/>
        </w:rPr>
        <w:t>nov</w:t>
      </w:r>
      <w:proofErr w:type="spellEnd"/>
      <w:r w:rsidR="00B6045A" w:rsidRPr="008020BF">
        <w:rPr>
          <w:b w:val="0"/>
          <w:i/>
          <w:lang w:val="en-US"/>
        </w:rPr>
        <w:t xml:space="preserve">/2013 - </w:t>
      </w:r>
      <w:proofErr w:type="spellStart"/>
      <w:r w:rsidR="00B6045A">
        <w:rPr>
          <w:b w:val="0"/>
          <w:i/>
          <w:lang w:val="en-US"/>
        </w:rPr>
        <w:t>sep</w:t>
      </w:r>
      <w:proofErr w:type="spellEnd"/>
      <w:r w:rsidR="00B6045A" w:rsidRPr="008020BF">
        <w:rPr>
          <w:b w:val="0"/>
          <w:i/>
          <w:lang w:val="en-US"/>
        </w:rPr>
        <w:t>/201</w:t>
      </w:r>
      <w:r w:rsidR="00B6045A">
        <w:rPr>
          <w:b w:val="0"/>
          <w:i/>
          <w:lang w:val="en-US"/>
        </w:rPr>
        <w:t>8</w:t>
      </w:r>
      <w:r w:rsidR="00B6045A" w:rsidRPr="008020BF">
        <w:rPr>
          <w:b w:val="0"/>
          <w:i/>
          <w:lang w:val="en-US"/>
        </w:rPr>
        <w:t xml:space="preserve"> - </w:t>
      </w:r>
      <w:r w:rsidR="00B6045A" w:rsidRPr="008020BF">
        <w:rPr>
          <w:b w:val="0"/>
          <w:lang w:val="en-US"/>
        </w:rPr>
        <w:t>Brasília, DF - 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market analysis and reporting systems for automobile manufacturers using </w:t>
      </w:r>
      <w:proofErr w:type="spellStart"/>
      <w:r w:rsidRPr="0020621A"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 w:rsidRPr="0020621A">
        <w:rPr>
          <w:rFonts w:ascii="Proxima Nova" w:eastAsia="Proxima Nova" w:hAnsi="Proxima Nova" w:cs="Proxima Nova"/>
          <w:sz w:val="24"/>
          <w:szCs w:val="24"/>
        </w:rPr>
        <w:t>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571B6BD8" w:rsidR="00406AE3" w:rsidRPr="0086420A" w:rsidRDefault="003D6B51">
      <w:pPr>
        <w:pStyle w:val="Heading2"/>
        <w:rPr>
          <w:b w:val="0"/>
          <w:u w:val="single"/>
        </w:rPr>
      </w:pPr>
      <w:bookmarkStart w:id="4" w:name="_khmqyffcchdn" w:colFirst="0" w:colLast="0"/>
      <w:bookmarkEnd w:id="4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6DD2AC22" w14:textId="1F2A9E2E" w:rsidR="00406AE3" w:rsidRPr="00D0277E" w:rsidRDefault="001B587B" w:rsidP="00D0277E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bookmarkStart w:id="5" w:name="_jdanbevp6oeo" w:colFirst="0" w:colLast="0"/>
      <w:bookmarkEnd w:id="5"/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32AAF1F6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C0FCEFF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1" w:name="_53t8eqmfj43j" w:colFirst="0" w:colLast="0"/>
      <w:bookmarkEnd w:id="11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290CB7" w:rsidRPr="0017056A">
        <w:rPr>
          <w:b w:val="0"/>
          <w:lang w:val="pt-BR"/>
        </w:rPr>
        <w:t xml:space="preserve">-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- </w:t>
      </w:r>
      <w:r w:rsidR="0017056A" w:rsidRPr="0017056A">
        <w:rPr>
          <w:b w:val="0"/>
          <w:lang w:val="pt-BR"/>
        </w:rPr>
        <w:t xml:space="preserve">Brasília, DF -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2" w:name="_myykiug5b84q" w:colFirst="0" w:colLast="0"/>
      <w:bookmarkStart w:id="13" w:name="OLE_LINK20"/>
      <w:bookmarkStart w:id="14" w:name="OLE_LINK21"/>
      <w:bookmarkEnd w:id="12"/>
      <w:r>
        <w:lastRenderedPageBreak/>
        <w:t>LANGUAGES</w:t>
      </w:r>
    </w:p>
    <w:bookmarkEnd w:id="13"/>
    <w:bookmarkEnd w:id="14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28E4C4E9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1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proofErr w:type="spellStart"/>
      <w:r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52AB4" w14:textId="77777777" w:rsidR="00622875" w:rsidRDefault="00622875">
      <w:pPr>
        <w:spacing w:line="240" w:lineRule="auto"/>
      </w:pPr>
      <w:r>
        <w:separator/>
      </w:r>
    </w:p>
  </w:endnote>
  <w:endnote w:type="continuationSeparator" w:id="0">
    <w:p w14:paraId="42C2A047" w14:textId="77777777" w:rsidR="00622875" w:rsidRDefault="00622875">
      <w:pPr>
        <w:spacing w:line="240" w:lineRule="auto"/>
      </w:pPr>
      <w:r>
        <w:continuationSeparator/>
      </w:r>
    </w:p>
  </w:endnote>
  <w:endnote w:type="continuationNotice" w:id="1">
    <w:p w14:paraId="6C44A956" w14:textId="77777777" w:rsidR="00622875" w:rsidRDefault="006228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80568" w14:textId="77777777" w:rsidR="00622875" w:rsidRDefault="00622875">
      <w:pPr>
        <w:spacing w:line="240" w:lineRule="auto"/>
      </w:pPr>
      <w:r>
        <w:separator/>
      </w:r>
    </w:p>
  </w:footnote>
  <w:footnote w:type="continuationSeparator" w:id="0">
    <w:p w14:paraId="09AB3969" w14:textId="77777777" w:rsidR="00622875" w:rsidRDefault="00622875">
      <w:pPr>
        <w:spacing w:line="240" w:lineRule="auto"/>
      </w:pPr>
      <w:r>
        <w:continuationSeparator/>
      </w:r>
    </w:p>
  </w:footnote>
  <w:footnote w:type="continuationNotice" w:id="1">
    <w:p w14:paraId="3477B96F" w14:textId="77777777" w:rsidR="00622875" w:rsidRDefault="006228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C7F99"/>
    <w:rsid w:val="004D3D2C"/>
    <w:rsid w:val="004D7D81"/>
    <w:rsid w:val="00500398"/>
    <w:rsid w:val="00501B01"/>
    <w:rsid w:val="00505A11"/>
    <w:rsid w:val="00520C5D"/>
    <w:rsid w:val="005244F8"/>
    <w:rsid w:val="00525DA7"/>
    <w:rsid w:val="005429D6"/>
    <w:rsid w:val="00587805"/>
    <w:rsid w:val="005922C2"/>
    <w:rsid w:val="005B396A"/>
    <w:rsid w:val="005B54B1"/>
    <w:rsid w:val="005C1C59"/>
    <w:rsid w:val="005C3148"/>
    <w:rsid w:val="005F3FD1"/>
    <w:rsid w:val="00622875"/>
    <w:rsid w:val="00633424"/>
    <w:rsid w:val="006353DF"/>
    <w:rsid w:val="00636D30"/>
    <w:rsid w:val="0065489F"/>
    <w:rsid w:val="0065528C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857AD"/>
    <w:rsid w:val="007B4D24"/>
    <w:rsid w:val="007C593C"/>
    <w:rsid w:val="007D54FB"/>
    <w:rsid w:val="008020BF"/>
    <w:rsid w:val="00834A2F"/>
    <w:rsid w:val="00843AA1"/>
    <w:rsid w:val="00851692"/>
    <w:rsid w:val="00854694"/>
    <w:rsid w:val="008640EC"/>
    <w:rsid w:val="0086420A"/>
    <w:rsid w:val="0088513F"/>
    <w:rsid w:val="00890397"/>
    <w:rsid w:val="00895393"/>
    <w:rsid w:val="008A0BD2"/>
    <w:rsid w:val="008A29BD"/>
    <w:rsid w:val="008C1669"/>
    <w:rsid w:val="008C1A40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2B5E"/>
    <w:rsid w:val="00B97593"/>
    <w:rsid w:val="00BA53FB"/>
    <w:rsid w:val="00BA5708"/>
    <w:rsid w:val="00BC78DB"/>
    <w:rsid w:val="00BD52BD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3AD9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78E67-AE60-9B4D-84F0-E940EA99B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254</cp:revision>
  <cp:lastPrinted>2018-06-11T01:04:00Z</cp:lastPrinted>
  <dcterms:created xsi:type="dcterms:W3CDTF">2018-04-01T12:48:00Z</dcterms:created>
  <dcterms:modified xsi:type="dcterms:W3CDTF">2018-10-17T19:39:00Z</dcterms:modified>
</cp:coreProperties>
</file>